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01AE6" w14:textId="313C33FA" w:rsidR="00063BD8" w:rsidRDefault="00063BD8" w:rsidP="00063BD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</w:t>
      </w:r>
      <w:r w:rsidR="002C092C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>-03-2025</w:t>
      </w:r>
    </w:p>
    <w:p w14:paraId="2D528960" w14:textId="77777777" w:rsidR="00063BD8" w:rsidRDefault="00063BD8" w:rsidP="00063B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3EE7AC" w14:textId="77777777" w:rsidR="000D3BCC" w:rsidRPr="00F87FE0" w:rsidRDefault="000D3BCC" w:rsidP="000D3B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87FE0">
        <w:rPr>
          <w:rFonts w:ascii="Times New Roman" w:hAnsi="Times New Roman" w:cs="Times New Roman"/>
          <w:b/>
          <w:bCs/>
          <w:sz w:val="28"/>
          <w:szCs w:val="28"/>
        </w:rPr>
        <w:t xml:space="preserve">Proximate analysis results of </w:t>
      </w:r>
      <w:r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F87FE0">
        <w:rPr>
          <w:rFonts w:ascii="Times New Roman" w:hAnsi="Times New Roman" w:cs="Times New Roman"/>
          <w:b/>
          <w:bCs/>
          <w:sz w:val="28"/>
          <w:szCs w:val="28"/>
        </w:rPr>
        <w:t>rrowroot starch</w:t>
      </w:r>
    </w:p>
    <w:tbl>
      <w:tblPr>
        <w:tblW w:w="80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2"/>
        <w:gridCol w:w="1243"/>
        <w:gridCol w:w="1229"/>
        <w:gridCol w:w="1302"/>
        <w:gridCol w:w="1543"/>
        <w:gridCol w:w="1230"/>
      </w:tblGrid>
      <w:tr w:rsidR="000D3BCC" w:rsidRPr="002C092C" w14:paraId="1F1D3282" w14:textId="77777777" w:rsidTr="002C092C">
        <w:trPr>
          <w:trHeight w:val="300"/>
          <w:jc w:val="center"/>
        </w:trPr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7CC077A" w14:textId="77777777" w:rsidR="000D3BCC" w:rsidRPr="002C092C" w:rsidRDefault="000D3BCC" w:rsidP="002C0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otal starch (%)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14:paraId="7947BF5D" w14:textId="77777777" w:rsidR="000D3BCC" w:rsidRPr="002C092C" w:rsidRDefault="000D3BCC" w:rsidP="002C0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otal sugars (%)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0855024" w14:textId="77777777" w:rsidR="000D3BCC" w:rsidRPr="002C092C" w:rsidRDefault="000D3BCC" w:rsidP="002C0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rude protein (%)</w:t>
            </w:r>
          </w:p>
        </w:tc>
        <w:tc>
          <w:tcPr>
            <w:tcW w:w="1302" w:type="dxa"/>
            <w:shd w:val="clear" w:color="auto" w:fill="auto"/>
            <w:noWrap/>
            <w:vAlign w:val="bottom"/>
            <w:hideMark/>
          </w:tcPr>
          <w:p w14:paraId="25604A93" w14:textId="77777777" w:rsidR="000D3BCC" w:rsidRPr="002C092C" w:rsidRDefault="000D3BCC" w:rsidP="002C0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Crude </w:t>
            </w:r>
            <w:proofErr w:type="spellStart"/>
            <w:r w:rsidRPr="002C09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fiber</w:t>
            </w:r>
            <w:proofErr w:type="spellEnd"/>
            <w:r w:rsidRPr="002C09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(%)</w:t>
            </w:r>
          </w:p>
        </w:tc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7A19A68A" w14:textId="77777777" w:rsidR="000D3BCC" w:rsidRPr="002C092C" w:rsidRDefault="000D3BCC" w:rsidP="002C0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rude Fat (%)</w:t>
            </w:r>
          </w:p>
        </w:tc>
        <w:tc>
          <w:tcPr>
            <w:tcW w:w="1230" w:type="dxa"/>
            <w:shd w:val="clear" w:color="auto" w:fill="auto"/>
            <w:noWrap/>
            <w:vAlign w:val="bottom"/>
            <w:hideMark/>
          </w:tcPr>
          <w:p w14:paraId="451704BA" w14:textId="77777777" w:rsidR="000D3BCC" w:rsidRPr="002C092C" w:rsidRDefault="000D3BCC" w:rsidP="002C0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otal Ash (%)</w:t>
            </w:r>
          </w:p>
        </w:tc>
      </w:tr>
      <w:tr w:rsidR="000D3BCC" w:rsidRPr="002C092C" w14:paraId="4C48A6AE" w14:textId="77777777" w:rsidTr="002C092C">
        <w:trPr>
          <w:trHeight w:val="300"/>
          <w:jc w:val="center"/>
        </w:trPr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E275E06" w14:textId="77777777" w:rsidR="000D3BCC" w:rsidRPr="002C092C" w:rsidRDefault="000D3BCC" w:rsidP="002C092C">
            <w:pPr>
              <w:spacing w:before="240" w:after="24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5.1-95.3</w:t>
            </w:r>
          </w:p>
        </w:tc>
        <w:tc>
          <w:tcPr>
            <w:tcW w:w="1243" w:type="dxa"/>
            <w:shd w:val="clear" w:color="auto" w:fill="auto"/>
            <w:noWrap/>
            <w:vAlign w:val="bottom"/>
            <w:hideMark/>
          </w:tcPr>
          <w:p w14:paraId="074ED9E2" w14:textId="77777777" w:rsidR="000D3BCC" w:rsidRPr="002C092C" w:rsidRDefault="000D3BCC" w:rsidP="002C092C">
            <w:pPr>
              <w:spacing w:before="240" w:after="24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egligible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7097470" w14:textId="77777777" w:rsidR="000D3BCC" w:rsidRPr="002C092C" w:rsidRDefault="000D3BCC" w:rsidP="002C092C">
            <w:pPr>
              <w:spacing w:before="240" w:after="24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-2.2</w:t>
            </w:r>
          </w:p>
        </w:tc>
        <w:tc>
          <w:tcPr>
            <w:tcW w:w="1302" w:type="dxa"/>
            <w:shd w:val="clear" w:color="auto" w:fill="auto"/>
            <w:noWrap/>
            <w:vAlign w:val="bottom"/>
            <w:hideMark/>
          </w:tcPr>
          <w:p w14:paraId="40C4D583" w14:textId="77777777" w:rsidR="000D3BCC" w:rsidRPr="002C092C" w:rsidRDefault="000D3BCC" w:rsidP="002C092C">
            <w:pPr>
              <w:spacing w:before="240" w:after="24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0-0.12</w:t>
            </w:r>
          </w:p>
        </w:tc>
        <w:tc>
          <w:tcPr>
            <w:tcW w:w="1543" w:type="dxa"/>
            <w:shd w:val="clear" w:color="auto" w:fill="auto"/>
            <w:noWrap/>
            <w:vAlign w:val="bottom"/>
            <w:hideMark/>
          </w:tcPr>
          <w:p w14:paraId="5A3FE0EC" w14:textId="77777777" w:rsidR="000D3BCC" w:rsidRPr="002C092C" w:rsidRDefault="000D3BCC" w:rsidP="002C092C">
            <w:pPr>
              <w:spacing w:before="240" w:after="24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-0.07</w:t>
            </w:r>
          </w:p>
        </w:tc>
        <w:tc>
          <w:tcPr>
            <w:tcW w:w="1230" w:type="dxa"/>
            <w:shd w:val="clear" w:color="auto" w:fill="auto"/>
            <w:noWrap/>
            <w:vAlign w:val="bottom"/>
            <w:hideMark/>
          </w:tcPr>
          <w:p w14:paraId="5FA4B1DF" w14:textId="77777777" w:rsidR="000D3BCC" w:rsidRPr="002C092C" w:rsidRDefault="000D3BCC" w:rsidP="002C092C">
            <w:pPr>
              <w:spacing w:before="240" w:after="24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C0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0-0.25</w:t>
            </w:r>
          </w:p>
        </w:tc>
      </w:tr>
    </w:tbl>
    <w:p w14:paraId="7408F41B" w14:textId="4A4D4F59" w:rsidR="002C092C" w:rsidRPr="002C092C" w:rsidRDefault="002C092C" w:rsidP="002C092C">
      <w:pPr>
        <w:spacing w:before="120"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C092C">
        <w:rPr>
          <w:rFonts w:ascii="Times New Roman" w:hAnsi="Times New Roman" w:cs="Times New Roman"/>
          <w:b/>
          <w:bCs/>
          <w:sz w:val="28"/>
          <w:szCs w:val="28"/>
        </w:rPr>
        <w:t xml:space="preserve">Mineral content of </w:t>
      </w:r>
      <w:r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2C092C">
        <w:rPr>
          <w:rFonts w:ascii="Times New Roman" w:hAnsi="Times New Roman" w:cs="Times New Roman"/>
          <w:b/>
          <w:bCs/>
          <w:sz w:val="28"/>
          <w:szCs w:val="28"/>
        </w:rPr>
        <w:t>rrowroot starch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985"/>
      </w:tblGrid>
      <w:tr w:rsidR="002C092C" w:rsidRPr="00346CDE" w14:paraId="1918D051" w14:textId="77777777" w:rsidTr="002C092C">
        <w:trPr>
          <w:trHeight w:val="480"/>
          <w:jc w:val="center"/>
        </w:trPr>
        <w:tc>
          <w:tcPr>
            <w:tcW w:w="1838" w:type="dxa"/>
          </w:tcPr>
          <w:p w14:paraId="16899963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346CD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Mineral</w:t>
            </w:r>
          </w:p>
        </w:tc>
        <w:tc>
          <w:tcPr>
            <w:tcW w:w="1985" w:type="dxa"/>
          </w:tcPr>
          <w:p w14:paraId="7910EB1E" w14:textId="389B9B98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Quantity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C09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</w:t>
            </w:r>
            <w:r w:rsidRPr="002C09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mg/kg</w:t>
            </w:r>
            <w:r w:rsidRPr="002C09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)</w:t>
            </w:r>
          </w:p>
        </w:tc>
      </w:tr>
      <w:tr w:rsidR="002C092C" w:rsidRPr="00346CDE" w14:paraId="1EEF9C3C" w14:textId="77777777" w:rsidTr="002C092C">
        <w:trPr>
          <w:jc w:val="center"/>
        </w:trPr>
        <w:tc>
          <w:tcPr>
            <w:tcW w:w="1838" w:type="dxa"/>
          </w:tcPr>
          <w:p w14:paraId="67FC74FC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</w:t>
            </w:r>
          </w:p>
        </w:tc>
        <w:tc>
          <w:tcPr>
            <w:tcW w:w="1985" w:type="dxa"/>
            <w:vAlign w:val="bottom"/>
          </w:tcPr>
          <w:p w14:paraId="1808A6B1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7</w:t>
            </w:r>
          </w:p>
        </w:tc>
      </w:tr>
      <w:tr w:rsidR="002C092C" w:rsidRPr="00346CDE" w14:paraId="5768E4E6" w14:textId="77777777" w:rsidTr="002C092C">
        <w:trPr>
          <w:jc w:val="center"/>
        </w:trPr>
        <w:tc>
          <w:tcPr>
            <w:tcW w:w="1838" w:type="dxa"/>
          </w:tcPr>
          <w:p w14:paraId="69496BA8" w14:textId="77777777" w:rsidR="002C092C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6C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</w:t>
            </w:r>
          </w:p>
        </w:tc>
        <w:tc>
          <w:tcPr>
            <w:tcW w:w="1985" w:type="dxa"/>
            <w:vAlign w:val="bottom"/>
          </w:tcPr>
          <w:p w14:paraId="5454E1D7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2</w:t>
            </w:r>
          </w:p>
        </w:tc>
      </w:tr>
      <w:tr w:rsidR="002C092C" w:rsidRPr="00346CDE" w14:paraId="4584DF20" w14:textId="77777777" w:rsidTr="002C092C">
        <w:trPr>
          <w:jc w:val="center"/>
        </w:trPr>
        <w:tc>
          <w:tcPr>
            <w:tcW w:w="1838" w:type="dxa"/>
          </w:tcPr>
          <w:p w14:paraId="6E2225B1" w14:textId="77777777" w:rsidR="002C092C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6C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</w:t>
            </w:r>
          </w:p>
        </w:tc>
        <w:tc>
          <w:tcPr>
            <w:tcW w:w="1985" w:type="dxa"/>
            <w:vAlign w:val="bottom"/>
          </w:tcPr>
          <w:p w14:paraId="1CB421E4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</w:t>
            </w:r>
          </w:p>
        </w:tc>
      </w:tr>
      <w:tr w:rsidR="002C092C" w:rsidRPr="00346CDE" w14:paraId="08D2A333" w14:textId="77777777" w:rsidTr="002C092C">
        <w:trPr>
          <w:jc w:val="center"/>
        </w:trPr>
        <w:tc>
          <w:tcPr>
            <w:tcW w:w="1838" w:type="dxa"/>
          </w:tcPr>
          <w:p w14:paraId="1570AA6A" w14:textId="77777777" w:rsidR="002C092C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6C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g</w:t>
            </w:r>
          </w:p>
        </w:tc>
        <w:tc>
          <w:tcPr>
            <w:tcW w:w="1985" w:type="dxa"/>
            <w:vAlign w:val="bottom"/>
          </w:tcPr>
          <w:p w14:paraId="0E986E78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</w:t>
            </w:r>
          </w:p>
        </w:tc>
      </w:tr>
      <w:tr w:rsidR="002C092C" w:rsidRPr="00346CDE" w14:paraId="4A42482B" w14:textId="77777777" w:rsidTr="002C092C">
        <w:trPr>
          <w:jc w:val="center"/>
        </w:trPr>
        <w:tc>
          <w:tcPr>
            <w:tcW w:w="1838" w:type="dxa"/>
          </w:tcPr>
          <w:p w14:paraId="13CB9872" w14:textId="77777777" w:rsidR="002C092C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6C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e</w:t>
            </w:r>
          </w:p>
        </w:tc>
        <w:tc>
          <w:tcPr>
            <w:tcW w:w="1985" w:type="dxa"/>
            <w:vAlign w:val="bottom"/>
          </w:tcPr>
          <w:p w14:paraId="26A2AFE2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2C092C" w:rsidRPr="00346CDE" w14:paraId="65FB53CC" w14:textId="77777777" w:rsidTr="002C092C">
        <w:trPr>
          <w:jc w:val="center"/>
        </w:trPr>
        <w:tc>
          <w:tcPr>
            <w:tcW w:w="1838" w:type="dxa"/>
          </w:tcPr>
          <w:p w14:paraId="6BD77601" w14:textId="77777777" w:rsidR="002C092C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6C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Zn</w:t>
            </w:r>
          </w:p>
        </w:tc>
        <w:tc>
          <w:tcPr>
            <w:tcW w:w="1985" w:type="dxa"/>
            <w:vAlign w:val="bottom"/>
          </w:tcPr>
          <w:p w14:paraId="2AA062CE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2C092C" w:rsidRPr="00346CDE" w14:paraId="4853078C" w14:textId="77777777" w:rsidTr="002C092C">
        <w:trPr>
          <w:jc w:val="center"/>
        </w:trPr>
        <w:tc>
          <w:tcPr>
            <w:tcW w:w="1838" w:type="dxa"/>
          </w:tcPr>
          <w:p w14:paraId="75CAA694" w14:textId="77777777" w:rsidR="002C092C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6C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u</w:t>
            </w:r>
          </w:p>
        </w:tc>
        <w:tc>
          <w:tcPr>
            <w:tcW w:w="1985" w:type="dxa"/>
            <w:vAlign w:val="bottom"/>
          </w:tcPr>
          <w:p w14:paraId="1EBCB406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2C092C" w:rsidRPr="00346CDE" w14:paraId="44130990" w14:textId="77777777" w:rsidTr="002C092C">
        <w:trPr>
          <w:jc w:val="center"/>
        </w:trPr>
        <w:tc>
          <w:tcPr>
            <w:tcW w:w="1838" w:type="dxa"/>
          </w:tcPr>
          <w:p w14:paraId="345556A2" w14:textId="77777777" w:rsidR="002C092C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6C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n</w:t>
            </w:r>
          </w:p>
        </w:tc>
        <w:tc>
          <w:tcPr>
            <w:tcW w:w="1985" w:type="dxa"/>
            <w:vAlign w:val="bottom"/>
          </w:tcPr>
          <w:p w14:paraId="3AC8CAA6" w14:textId="77777777" w:rsidR="002C092C" w:rsidRPr="00346CDE" w:rsidRDefault="002C092C" w:rsidP="00084FD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</w:tbl>
    <w:p w14:paraId="443C2A54" w14:textId="77777777" w:rsidR="002C092C" w:rsidRDefault="00063BD8" w:rsidP="00063BD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1427EC" wp14:editId="0A0BB2F6">
            <wp:extent cx="654070" cy="631590"/>
            <wp:effectExtent l="0" t="0" r="0" b="0"/>
            <wp:docPr id="1388402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30" cy="640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1DB9F" w14:textId="70D8B246" w:rsidR="00063BD8" w:rsidRDefault="00063BD8" w:rsidP="00063BD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D2799">
        <w:rPr>
          <w:rFonts w:ascii="Times New Roman" w:hAnsi="Times New Roman" w:cs="Times New Roman"/>
          <w:sz w:val="24"/>
          <w:szCs w:val="24"/>
        </w:rPr>
        <w:t>Dr. A. N. Jyothi</w:t>
      </w:r>
    </w:p>
    <w:p w14:paraId="0B465271" w14:textId="33F6A6AC" w:rsidR="002C092C" w:rsidRPr="00DD2799" w:rsidRDefault="002C092C" w:rsidP="002C092C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al Scientist &amp; S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Section of Crop Utilization</w:t>
      </w:r>
    </w:p>
    <w:p w14:paraId="70E01EBB" w14:textId="5A07B74C" w:rsidR="000C7EFD" w:rsidRPr="00063BD8" w:rsidRDefault="000C7EFD" w:rsidP="00063BD8"/>
    <w:sectPr w:rsidR="000C7EFD" w:rsidRPr="00063BD8" w:rsidSect="0061415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ECE26" w14:textId="77777777" w:rsidR="00383760" w:rsidRDefault="00383760" w:rsidP="00A537C7">
      <w:pPr>
        <w:spacing w:after="0" w:line="240" w:lineRule="auto"/>
      </w:pPr>
      <w:r>
        <w:separator/>
      </w:r>
    </w:p>
  </w:endnote>
  <w:endnote w:type="continuationSeparator" w:id="0">
    <w:p w14:paraId="5372C9A6" w14:textId="77777777" w:rsidR="00383760" w:rsidRDefault="00383760" w:rsidP="00A537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A6F81" w14:textId="77777777" w:rsidR="00EE1180" w:rsidRDefault="00D73C29">
    <w:pPr>
      <w:pStyle w:val="Footer"/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allowOverlap="1" wp14:anchorId="639B974B" wp14:editId="6308020B">
          <wp:simplePos x="0" y="0"/>
          <wp:positionH relativeFrom="column">
            <wp:posOffset>-904875</wp:posOffset>
          </wp:positionH>
          <wp:positionV relativeFrom="paragraph">
            <wp:posOffset>-1156335</wp:posOffset>
          </wp:positionV>
          <wp:extent cx="7597140" cy="1771650"/>
          <wp:effectExtent l="19050" t="0" r="3810" b="0"/>
          <wp:wrapThrough wrapText="bothSides">
            <wp:wrapPolygon edited="0">
              <wp:start x="-54" y="0"/>
              <wp:lineTo x="-54" y="21368"/>
              <wp:lineTo x="21611" y="21368"/>
              <wp:lineTo x="21611" y="0"/>
              <wp:lineTo x="-54" y="0"/>
            </wp:wrapPolygon>
          </wp:wrapThrough>
          <wp:docPr id="2" name="Picture 1" descr="footer_L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ooter_L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7140" cy="1771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DFAFC" w14:textId="77777777" w:rsidR="00383760" w:rsidRDefault="00383760" w:rsidP="00A537C7">
      <w:pPr>
        <w:spacing w:after="0" w:line="240" w:lineRule="auto"/>
      </w:pPr>
      <w:r>
        <w:separator/>
      </w:r>
    </w:p>
  </w:footnote>
  <w:footnote w:type="continuationSeparator" w:id="0">
    <w:p w14:paraId="12E80F85" w14:textId="77777777" w:rsidR="00383760" w:rsidRDefault="00383760" w:rsidP="00A537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78A33" w14:textId="77777777" w:rsidR="00EE1180" w:rsidRDefault="00D73C29">
    <w:pPr>
      <w:pStyle w:val="Header"/>
    </w:pPr>
    <w:r>
      <w:rPr>
        <w:noProof/>
        <w:lang w:eastAsia="en-IN"/>
      </w:rPr>
      <w:drawing>
        <wp:anchor distT="0" distB="0" distL="114300" distR="114300" simplePos="0" relativeHeight="251658240" behindDoc="0" locked="0" layoutInCell="1" allowOverlap="1" wp14:anchorId="4BA7EA8A" wp14:editId="03DD809C">
          <wp:simplePos x="0" y="0"/>
          <wp:positionH relativeFrom="column">
            <wp:posOffset>-895350</wp:posOffset>
          </wp:positionH>
          <wp:positionV relativeFrom="paragraph">
            <wp:posOffset>-449580</wp:posOffset>
          </wp:positionV>
          <wp:extent cx="7486650" cy="1790700"/>
          <wp:effectExtent l="19050" t="0" r="0" b="0"/>
          <wp:wrapThrough wrapText="bothSides">
            <wp:wrapPolygon edited="0">
              <wp:start x="-55" y="0"/>
              <wp:lineTo x="-55" y="21370"/>
              <wp:lineTo x="21600" y="21370"/>
              <wp:lineTo x="21600" y="0"/>
              <wp:lineTo x="-55" y="0"/>
            </wp:wrapPolygon>
          </wp:wrapThrough>
          <wp:docPr id="1" name="Picture 2" descr="header_L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ader_L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0" cy="17907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51122"/>
    <w:multiLevelType w:val="hybridMultilevel"/>
    <w:tmpl w:val="C0D437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61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2NjM3MDE1MDI3MzRR0lEKTi0uzszPAykwrAUAMgiyoywAAAA="/>
  </w:docVars>
  <w:rsids>
    <w:rsidRoot w:val="00A537C7"/>
    <w:rsid w:val="00037734"/>
    <w:rsid w:val="00063BD8"/>
    <w:rsid w:val="000B4805"/>
    <w:rsid w:val="000C7EFD"/>
    <w:rsid w:val="000D3BCC"/>
    <w:rsid w:val="000D7B4D"/>
    <w:rsid w:val="00197FD3"/>
    <w:rsid w:val="001C1727"/>
    <w:rsid w:val="002B0B67"/>
    <w:rsid w:val="002C092C"/>
    <w:rsid w:val="00333A29"/>
    <w:rsid w:val="00383760"/>
    <w:rsid w:val="003E2F08"/>
    <w:rsid w:val="005764F6"/>
    <w:rsid w:val="005D791A"/>
    <w:rsid w:val="006C5D9A"/>
    <w:rsid w:val="006D0937"/>
    <w:rsid w:val="006D2CCE"/>
    <w:rsid w:val="007219FB"/>
    <w:rsid w:val="008D4392"/>
    <w:rsid w:val="00975E6E"/>
    <w:rsid w:val="00A537C7"/>
    <w:rsid w:val="00B643B0"/>
    <w:rsid w:val="00B92AED"/>
    <w:rsid w:val="00CF5E0A"/>
    <w:rsid w:val="00D00C3F"/>
    <w:rsid w:val="00D65D3D"/>
    <w:rsid w:val="00D73C29"/>
    <w:rsid w:val="00DD7776"/>
    <w:rsid w:val="00E222EB"/>
    <w:rsid w:val="00EE1180"/>
    <w:rsid w:val="00F26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BF8DC"/>
  <w15:docId w15:val="{43474453-E770-4A5D-B9A6-2F13DD274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2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7C7"/>
    <w:pPr>
      <w:tabs>
        <w:tab w:val="center" w:pos="4513"/>
        <w:tab w:val="right" w:pos="9026"/>
      </w:tabs>
      <w:spacing w:after="0" w:line="240" w:lineRule="auto"/>
      <w:jc w:val="left"/>
    </w:pPr>
    <w:rPr>
      <w:rFonts w:ascii="Calibri" w:eastAsia="Calibri" w:hAnsi="Calibri" w:cs="Mangal"/>
    </w:rPr>
  </w:style>
  <w:style w:type="character" w:customStyle="1" w:styleId="HeaderChar">
    <w:name w:val="Header Char"/>
    <w:basedOn w:val="DefaultParagraphFont"/>
    <w:link w:val="Header"/>
    <w:uiPriority w:val="99"/>
    <w:rsid w:val="00A537C7"/>
    <w:rPr>
      <w:rFonts w:ascii="Calibri" w:eastAsia="Calibri" w:hAnsi="Calibri" w:cs="Mangal"/>
    </w:rPr>
  </w:style>
  <w:style w:type="paragraph" w:styleId="Footer">
    <w:name w:val="footer"/>
    <w:basedOn w:val="Normal"/>
    <w:link w:val="FooterChar"/>
    <w:uiPriority w:val="99"/>
    <w:unhideWhenUsed/>
    <w:rsid w:val="00A537C7"/>
    <w:pPr>
      <w:tabs>
        <w:tab w:val="center" w:pos="4513"/>
        <w:tab w:val="right" w:pos="9026"/>
      </w:tabs>
      <w:spacing w:after="0" w:line="240" w:lineRule="auto"/>
      <w:jc w:val="left"/>
    </w:pPr>
    <w:rPr>
      <w:rFonts w:ascii="Calibri" w:eastAsia="Calibri" w:hAnsi="Calibri" w:cs="Mangal"/>
    </w:rPr>
  </w:style>
  <w:style w:type="character" w:customStyle="1" w:styleId="FooterChar">
    <w:name w:val="Footer Char"/>
    <w:basedOn w:val="DefaultParagraphFont"/>
    <w:link w:val="Footer"/>
    <w:uiPriority w:val="99"/>
    <w:rsid w:val="00A537C7"/>
    <w:rPr>
      <w:rFonts w:ascii="Calibri" w:eastAsia="Calibri" w:hAnsi="Calibri" w:cs="Mangal"/>
    </w:rPr>
  </w:style>
  <w:style w:type="paragraph" w:styleId="NoSpacing">
    <w:name w:val="No Spacing"/>
    <w:uiPriority w:val="1"/>
    <w:qFormat/>
    <w:rsid w:val="00A537C7"/>
    <w:pPr>
      <w:spacing w:after="0" w:line="240" w:lineRule="auto"/>
      <w:jc w:val="left"/>
    </w:pPr>
    <w:rPr>
      <w:rFonts w:ascii="Calibri" w:eastAsia="Calibri" w:hAnsi="Calibri" w:cs="Mangal"/>
    </w:rPr>
  </w:style>
  <w:style w:type="paragraph" w:styleId="ListParagraph">
    <w:name w:val="List Paragraph"/>
    <w:basedOn w:val="Normal"/>
    <w:uiPriority w:val="34"/>
    <w:qFormat/>
    <w:rsid w:val="00A537C7"/>
    <w:pPr>
      <w:spacing w:line="276" w:lineRule="auto"/>
      <w:ind w:left="720"/>
      <w:contextualSpacing/>
      <w:jc w:val="left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7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7C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261E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C092C"/>
    <w:pPr>
      <w:spacing w:after="0" w:line="240" w:lineRule="auto"/>
      <w:jc w:val="left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CRI</Company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U</dc:creator>
  <cp:lastModifiedBy>Jyothi A N</cp:lastModifiedBy>
  <cp:revision>3</cp:revision>
  <cp:lastPrinted>2017-01-27T07:23:00Z</cp:lastPrinted>
  <dcterms:created xsi:type="dcterms:W3CDTF">2025-03-11T10:50:00Z</dcterms:created>
  <dcterms:modified xsi:type="dcterms:W3CDTF">2025-03-11T10:54:00Z</dcterms:modified>
</cp:coreProperties>
</file>